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1e6b0835fda6203264e485c5ec604c7157373b2" w:displacedByCustomXml="next"/>
    <w:sdt>
      <w:sdtPr>
        <w:rPr>
          <w:rFonts w:ascii="Aptos SemiBold" w:hAnsi="Aptos SemiBold"/>
        </w:rPr>
        <w:id w:val="-1515681374"/>
        <w:docPartObj>
          <w:docPartGallery w:val="Cover Pages"/>
          <w:docPartUnique/>
        </w:docPartObj>
      </w:sdtPr>
      <w:sdtContent>
        <w:p w14:paraId="4F9D77C3" w14:textId="550C458A" w:rsidR="00362535" w:rsidRPr="00362535" w:rsidRDefault="00000000">
          <w:pPr>
            <w:rPr>
              <w:rFonts w:ascii="Aptos SemiBold" w:hAnsi="Aptos SemiBold"/>
            </w:rPr>
          </w:pPr>
          <w:r>
            <w:rPr>
              <w:rFonts w:ascii="Aptos SemiBold" w:hAnsi="Aptos SemiBold"/>
              <w:noProof/>
            </w:rPr>
            <w:pict w14:anchorId="1DC7140E">
              <v:group id="Group 198" o:spid="_x0000_s1031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32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33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style="mso-next-textbox:#Rectangle 195"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764538F9" w14:textId="72471A04" w:rsidR="00362535" w:rsidRDefault="00362535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Yash Khokhar</w:t>
                            </w:r>
                          </w:p>
                        </w:sdtContent>
                      </w:sdt>
                      <w:p w14:paraId="58A79A6C" w14:textId="24E600E0" w:rsidR="00362535" w:rsidRDefault="00362535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  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34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style="mso-next-textbox:#Text Box 196"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03D40737" w14:textId="5060A559" w:rsidR="00362535" w:rsidRDefault="00362535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 w:rsidRPr="00362535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Holland Backup &amp; ZRM Community Edition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5820F837" w14:textId="7029920A" w:rsidR="00362535" w:rsidRPr="00362535" w:rsidRDefault="00362535">
          <w:pPr>
            <w:rPr>
              <w:rFonts w:ascii="Aptos SemiBold" w:eastAsiaTheme="majorEastAsia" w:hAnsi="Aptos SemiBold" w:cstheme="majorBidi"/>
              <w:b/>
              <w:bCs/>
              <w:color w:val="4F81BD" w:themeColor="accent1"/>
              <w:sz w:val="32"/>
              <w:szCs w:val="32"/>
            </w:rPr>
          </w:pPr>
          <w:r w:rsidRPr="00362535">
            <w:rPr>
              <w:rFonts w:ascii="Aptos SemiBold" w:hAnsi="Aptos SemiBold"/>
            </w:rPr>
            <w:br w:type="page"/>
          </w:r>
        </w:p>
      </w:sdtContent>
    </w:sdt>
    <w:sdt>
      <w:sdtPr>
        <w:rPr>
          <w:rFonts w:ascii="Aptos SemiBold" w:eastAsiaTheme="minorHAnsi" w:hAnsi="Aptos SemiBold"/>
          <w:color w:val="auto"/>
          <w:sz w:val="24"/>
          <w:szCs w:val="24"/>
        </w:rPr>
        <w:id w:val="545271595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caps w:val="0"/>
          <w:noProof/>
          <w:spacing w:val="0"/>
          <w:sz w:val="20"/>
          <w:szCs w:val="20"/>
        </w:rPr>
      </w:sdtEndPr>
      <w:sdtContent>
        <w:p w14:paraId="72FBF683" w14:textId="26F4968E" w:rsidR="00362535" w:rsidRPr="00362535" w:rsidRDefault="00362535">
          <w:pPr>
            <w:pStyle w:val="TOCHeading"/>
            <w:rPr>
              <w:rFonts w:ascii="Aptos SemiBold" w:hAnsi="Aptos SemiBold"/>
            </w:rPr>
          </w:pPr>
          <w:r w:rsidRPr="00362535">
            <w:rPr>
              <w:rFonts w:ascii="Aptos SemiBold" w:hAnsi="Aptos SemiBold"/>
            </w:rPr>
            <w:t>Contents</w:t>
          </w:r>
        </w:p>
        <w:p w14:paraId="55D4544B" w14:textId="3A7F951F" w:rsidR="00362535" w:rsidRPr="00362535" w:rsidRDefault="00362535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r w:rsidRPr="00362535">
            <w:rPr>
              <w:rFonts w:ascii="Aptos SemiBold" w:hAnsi="Aptos SemiBold"/>
            </w:rPr>
            <w:fldChar w:fldCharType="begin"/>
          </w:r>
          <w:r w:rsidRPr="00362535">
            <w:rPr>
              <w:rFonts w:ascii="Aptos SemiBold" w:hAnsi="Aptos SemiBold"/>
            </w:rPr>
            <w:instrText xml:space="preserve"> TOC \o "1-3" \h \z \u </w:instrText>
          </w:r>
          <w:r w:rsidRPr="00362535">
            <w:rPr>
              <w:rFonts w:ascii="Aptos SemiBold" w:hAnsi="Aptos SemiBold"/>
            </w:rPr>
            <w:fldChar w:fldCharType="separate"/>
          </w:r>
          <w:hyperlink w:anchor="_Toc191894302" w:history="1">
            <w:r w:rsidRPr="00362535">
              <w:rPr>
                <w:rStyle w:val="Hyperlink"/>
                <w:rFonts w:ascii="Aptos SemiBold" w:hAnsi="Aptos SemiBold"/>
                <w:noProof/>
              </w:rPr>
              <w:t>Comparison Report: Holland Backup &amp; ZRM Community Edit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2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DB2AEF1" w14:textId="6D3A951B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03" w:history="1">
            <w:r w:rsidRPr="00362535">
              <w:rPr>
                <w:rStyle w:val="Hyperlink"/>
                <w:rFonts w:ascii="Aptos SemiBold" w:hAnsi="Aptos SemiBold"/>
                <w:noProof/>
              </w:rPr>
              <w:t>1. Introduct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3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AEE2A64" w14:textId="23A8190D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04" w:history="1">
            <w:r w:rsidRPr="00362535">
              <w:rPr>
                <w:rStyle w:val="Hyperlink"/>
                <w:rFonts w:ascii="Aptos SemiBold" w:hAnsi="Aptos SemiBold"/>
                <w:noProof/>
              </w:rPr>
              <w:t>2. Overview of Holland Backup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4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DDD2C2B" w14:textId="604139BE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05" w:history="1">
            <w:r w:rsidRPr="00362535">
              <w:rPr>
                <w:rStyle w:val="Hyperlink"/>
                <w:rFonts w:ascii="Aptos SemiBold" w:hAnsi="Aptos SemiBold"/>
                <w:noProof/>
              </w:rPr>
              <w:t>Key Features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5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8F478C4" w14:textId="61CC16BA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06" w:history="1">
            <w:r w:rsidRPr="00362535">
              <w:rPr>
                <w:rStyle w:val="Hyperlink"/>
                <w:rFonts w:ascii="Aptos SemiBold" w:hAnsi="Aptos SemiBold"/>
                <w:noProof/>
              </w:rPr>
              <w:t>Ideal Use Cases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6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5C9B684" w14:textId="67068437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07" w:history="1">
            <w:r w:rsidRPr="00362535">
              <w:rPr>
                <w:rStyle w:val="Hyperlink"/>
                <w:rFonts w:ascii="Aptos SemiBold" w:hAnsi="Aptos SemiBold"/>
                <w:noProof/>
              </w:rPr>
              <w:t>3. Overview of ZRM Community Edit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7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3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66BD273" w14:textId="463561E8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08" w:history="1">
            <w:r w:rsidRPr="00362535">
              <w:rPr>
                <w:rStyle w:val="Hyperlink"/>
                <w:rFonts w:ascii="Aptos SemiBold" w:hAnsi="Aptos SemiBold"/>
                <w:noProof/>
              </w:rPr>
              <w:t>Key Features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8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3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1756037" w14:textId="71BD3192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09" w:history="1">
            <w:r w:rsidRPr="00362535">
              <w:rPr>
                <w:rStyle w:val="Hyperlink"/>
                <w:rFonts w:ascii="Aptos SemiBold" w:hAnsi="Aptos SemiBold"/>
                <w:noProof/>
              </w:rPr>
              <w:t>Ideal Use Cases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9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3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EF9010A" w14:textId="2DB25457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10" w:history="1">
            <w:r w:rsidRPr="00362535">
              <w:rPr>
                <w:rStyle w:val="Hyperlink"/>
                <w:rFonts w:ascii="Aptos SemiBold" w:hAnsi="Aptos SemiBold"/>
                <w:noProof/>
              </w:rPr>
              <w:t>4. Limitations of Holland Backup &amp; ZRM Community Edit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0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4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1A9950E" w14:textId="7F9B9075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11" w:history="1">
            <w:r w:rsidRPr="00362535">
              <w:rPr>
                <w:rStyle w:val="Hyperlink"/>
                <w:rFonts w:ascii="Aptos SemiBold" w:hAnsi="Aptos SemiBold"/>
                <w:noProof/>
              </w:rPr>
              <w:t>Holland Backup - Limitations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1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4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1C80B4E" w14:textId="772B71C6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12" w:history="1">
            <w:r w:rsidRPr="00362535">
              <w:rPr>
                <w:rStyle w:val="Hyperlink"/>
                <w:rFonts w:ascii="Aptos SemiBold" w:hAnsi="Aptos SemiBold"/>
                <w:noProof/>
              </w:rPr>
              <w:t>ZRM Community Edition - Limitations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2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4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266ABA5" w14:textId="41E53C33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13" w:history="1">
            <w:r w:rsidRPr="00362535">
              <w:rPr>
                <w:rStyle w:val="Hyperlink"/>
                <w:rFonts w:ascii="Aptos SemiBold" w:hAnsi="Aptos SemiBold"/>
                <w:noProof/>
              </w:rPr>
              <w:t>5. Comparative Summary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3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5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7D3999A" w14:textId="39D971B6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14" w:history="1">
            <w:r w:rsidRPr="00362535">
              <w:rPr>
                <w:rStyle w:val="Hyperlink"/>
                <w:rFonts w:ascii="Aptos SemiBold" w:hAnsi="Aptos SemiBold"/>
                <w:noProof/>
              </w:rPr>
              <w:t>6. Conclus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4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6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BB89FC7" w14:textId="2DE20312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lang w:val="en-IN" w:eastAsia="en-IN"/>
            </w:rPr>
          </w:pPr>
          <w:hyperlink w:anchor="_Toc191894315" w:history="1">
            <w:r w:rsidRPr="00362535">
              <w:rPr>
                <w:rStyle w:val="Hyperlink"/>
                <w:rFonts w:ascii="Aptos SemiBold" w:hAnsi="Aptos SemiBold"/>
                <w:noProof/>
              </w:rPr>
              <w:t>Recommendation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5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6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72CF2E8" w14:textId="790DF172" w:rsidR="00362535" w:rsidRPr="00362535" w:rsidRDefault="00362535">
          <w:pPr>
            <w:rPr>
              <w:rFonts w:ascii="Aptos SemiBold" w:hAnsi="Aptos SemiBold"/>
            </w:rPr>
          </w:pPr>
          <w:r w:rsidRPr="00362535">
            <w:rPr>
              <w:rFonts w:ascii="Aptos SemiBold" w:hAnsi="Aptos SemiBold"/>
              <w:b/>
              <w:bCs/>
              <w:noProof/>
            </w:rPr>
            <w:fldChar w:fldCharType="end"/>
          </w:r>
        </w:p>
      </w:sdtContent>
    </w:sdt>
    <w:p w14:paraId="17A1979C" w14:textId="77777777" w:rsidR="00362535" w:rsidRPr="00362535" w:rsidRDefault="00362535">
      <w:pPr>
        <w:pStyle w:val="Heading1"/>
        <w:rPr>
          <w:rFonts w:ascii="Aptos SemiBold" w:hAnsi="Aptos SemiBold"/>
        </w:rPr>
      </w:pPr>
    </w:p>
    <w:p w14:paraId="255A3EF2" w14:textId="77777777" w:rsidR="00362535" w:rsidRPr="00362535" w:rsidRDefault="00362535">
      <w:pPr>
        <w:rPr>
          <w:rFonts w:ascii="Aptos SemiBold" w:eastAsiaTheme="majorEastAsia" w:hAnsi="Aptos SemiBold" w:cstheme="majorBidi"/>
          <w:b/>
          <w:bCs/>
          <w:color w:val="4F81BD" w:themeColor="accent1"/>
          <w:sz w:val="32"/>
          <w:szCs w:val="32"/>
        </w:rPr>
      </w:pPr>
      <w:r w:rsidRPr="00362535">
        <w:rPr>
          <w:rFonts w:ascii="Aptos SemiBold" w:hAnsi="Aptos SemiBold"/>
        </w:rPr>
        <w:br w:type="page"/>
      </w:r>
    </w:p>
    <w:p w14:paraId="72F882B9" w14:textId="40981494" w:rsidR="00B041D7" w:rsidRPr="00362535" w:rsidRDefault="00000000">
      <w:pPr>
        <w:pStyle w:val="Heading1"/>
        <w:rPr>
          <w:rFonts w:ascii="Aptos SemiBold" w:hAnsi="Aptos SemiBold"/>
        </w:rPr>
      </w:pPr>
      <w:bookmarkStart w:id="1" w:name="_Toc191894302"/>
      <w:r w:rsidRPr="00362535">
        <w:rPr>
          <w:rFonts w:ascii="Aptos SemiBold" w:hAnsi="Aptos SemiBold"/>
        </w:rPr>
        <w:lastRenderedPageBreak/>
        <w:t>Comparison Report: Holland Backup &amp; ZRM Community Edition</w:t>
      </w:r>
      <w:bookmarkEnd w:id="1"/>
    </w:p>
    <w:p w14:paraId="42BBE493" w14:textId="77777777" w:rsidR="00B041D7" w:rsidRPr="00362535" w:rsidRDefault="00000000">
      <w:pPr>
        <w:pStyle w:val="Heading2"/>
        <w:rPr>
          <w:rFonts w:ascii="Aptos SemiBold" w:hAnsi="Aptos SemiBold"/>
        </w:rPr>
      </w:pPr>
      <w:bookmarkStart w:id="2" w:name="_Toc191894303"/>
      <w:bookmarkStart w:id="3" w:name="Xe3d0fc0bea9a42ce7605565d0964033d7f6ee47"/>
      <w:r w:rsidRPr="00362535">
        <w:rPr>
          <w:rFonts w:ascii="Aptos SemiBold" w:hAnsi="Aptos SemiBold"/>
        </w:rPr>
        <w:t>1. Introduction</w:t>
      </w:r>
      <w:bookmarkEnd w:id="2"/>
    </w:p>
    <w:p w14:paraId="3D3CAE80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Backup solutions are essential for database administrators to ensure </w:t>
      </w:r>
      <w:r w:rsidRPr="00362535">
        <w:rPr>
          <w:rFonts w:ascii="Aptos SemiBold" w:hAnsi="Aptos SemiBold"/>
          <w:b/>
          <w:bCs/>
        </w:rPr>
        <w:t>data integrity, security, and quick recovery</w:t>
      </w:r>
      <w:r w:rsidRPr="00362535">
        <w:rPr>
          <w:rFonts w:ascii="Aptos SemiBold" w:hAnsi="Aptos SemiBold"/>
        </w:rPr>
        <w:t xml:space="preserve"> in case of failures. </w:t>
      </w:r>
      <w:r w:rsidRPr="00362535">
        <w:rPr>
          <w:rFonts w:ascii="Aptos SemiBold" w:hAnsi="Aptos SemiBold"/>
          <w:b/>
          <w:bCs/>
        </w:rPr>
        <w:t>Holland Backup</w:t>
      </w:r>
      <w:r w:rsidRPr="00362535">
        <w:rPr>
          <w:rFonts w:ascii="Aptos SemiBold" w:hAnsi="Aptos SemiBold"/>
        </w:rPr>
        <w:t xml:space="preserve"> and </w:t>
      </w:r>
      <w:r w:rsidRPr="00362535">
        <w:rPr>
          <w:rFonts w:ascii="Aptos SemiBold" w:hAnsi="Aptos SemiBold"/>
          <w:b/>
          <w:bCs/>
        </w:rPr>
        <w:t>Zmanda Recovery Manager (ZRM) Community Edition</w:t>
      </w:r>
      <w:r w:rsidRPr="00362535">
        <w:rPr>
          <w:rFonts w:ascii="Aptos SemiBold" w:hAnsi="Aptos SemiBold"/>
        </w:rPr>
        <w:t xml:space="preserve"> are two open-source backup frameworks designed primarily for </w:t>
      </w:r>
      <w:r w:rsidRPr="00362535">
        <w:rPr>
          <w:rFonts w:ascii="Aptos SemiBold" w:hAnsi="Aptos SemiBold"/>
          <w:b/>
          <w:bCs/>
        </w:rPr>
        <w:t>MySQL databases</w:t>
      </w:r>
      <w:r w:rsidRPr="00362535">
        <w:rPr>
          <w:rFonts w:ascii="Aptos SemiBold" w:hAnsi="Aptos SemiBold"/>
        </w:rPr>
        <w:t>. This report provides a detailed comparison of their features, benefits, and limitations.</w:t>
      </w:r>
    </w:p>
    <w:p w14:paraId="5BFF28D5" w14:textId="529C85EE" w:rsidR="00B041D7" w:rsidRPr="00362535" w:rsidRDefault="00B041D7">
      <w:pPr>
        <w:rPr>
          <w:rFonts w:ascii="Aptos SemiBold" w:hAnsi="Aptos SemiBold"/>
        </w:rPr>
      </w:pPr>
    </w:p>
    <w:p w14:paraId="66CE6664" w14:textId="77777777" w:rsidR="00B041D7" w:rsidRPr="00362535" w:rsidRDefault="00000000">
      <w:pPr>
        <w:pStyle w:val="Heading2"/>
        <w:rPr>
          <w:rFonts w:ascii="Aptos SemiBold" w:hAnsi="Aptos SemiBold"/>
        </w:rPr>
      </w:pPr>
      <w:bookmarkStart w:id="4" w:name="_Toc191894304"/>
      <w:bookmarkStart w:id="5" w:name="X20a26fb9b5b0342ed2af8688eb7dcfc50ae456e"/>
      <w:bookmarkEnd w:id="3"/>
      <w:r w:rsidRPr="00362535">
        <w:rPr>
          <w:rFonts w:ascii="Aptos SemiBold" w:hAnsi="Aptos SemiBold"/>
        </w:rPr>
        <w:t>2. Overview of Holland Backup</w:t>
      </w:r>
      <w:bookmarkEnd w:id="4"/>
    </w:p>
    <w:p w14:paraId="173B0391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Holland Backup is an </w:t>
      </w:r>
      <w:r w:rsidRPr="00362535">
        <w:rPr>
          <w:rFonts w:ascii="Aptos SemiBold" w:hAnsi="Aptos SemiBold"/>
          <w:b/>
          <w:bCs/>
        </w:rPr>
        <w:t>open-source, modular backup framework</w:t>
      </w:r>
      <w:r w:rsidRPr="00362535">
        <w:rPr>
          <w:rFonts w:ascii="Aptos SemiBold" w:hAnsi="Aptos SemiBold"/>
        </w:rPr>
        <w:t xml:space="preserve"> primarily designed for </w:t>
      </w:r>
      <w:r w:rsidRPr="00362535">
        <w:rPr>
          <w:rFonts w:ascii="Aptos SemiBold" w:hAnsi="Aptos SemiBold"/>
          <w:b/>
          <w:bCs/>
        </w:rPr>
        <w:t>MySQL</w:t>
      </w:r>
      <w:r w:rsidRPr="00362535">
        <w:rPr>
          <w:rFonts w:ascii="Aptos SemiBold" w:hAnsi="Aptos SemiBold"/>
        </w:rPr>
        <w:t xml:space="preserve">. It provides </w:t>
      </w:r>
      <w:r w:rsidRPr="00362535">
        <w:rPr>
          <w:rFonts w:ascii="Aptos SemiBold" w:hAnsi="Aptos SemiBold"/>
          <w:b/>
          <w:bCs/>
        </w:rPr>
        <w:t>flexible, automated, and scheduled backup solutions</w:t>
      </w:r>
      <w:r w:rsidRPr="00362535">
        <w:rPr>
          <w:rFonts w:ascii="Aptos SemiBold" w:hAnsi="Aptos SemiBold"/>
        </w:rPr>
        <w:t>, ensuring efficient data protection with minimal manual intervention.</w:t>
      </w:r>
    </w:p>
    <w:p w14:paraId="4E04811B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6" w:name="_Toc191894305"/>
      <w:bookmarkStart w:id="7" w:name="key-features"/>
      <w:r w:rsidRPr="00362535">
        <w:rPr>
          <w:rFonts w:ascii="Aptos SemiBold" w:hAnsi="Aptos SemiBold"/>
        </w:rPr>
        <w:t>Key Features:</w:t>
      </w:r>
      <w:bookmarkEnd w:id="6"/>
    </w:p>
    <w:p w14:paraId="1DD9C1D3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Flexible Backup Options</w:t>
      </w:r>
      <w:r w:rsidRPr="00362535">
        <w:rPr>
          <w:rFonts w:ascii="Aptos SemiBold" w:hAnsi="Aptos SemiBold"/>
        </w:rPr>
        <w:t xml:space="preserve"> – Supports </w:t>
      </w:r>
      <w:r w:rsidRPr="00362535">
        <w:rPr>
          <w:rFonts w:ascii="Aptos SemiBold" w:hAnsi="Aptos SemiBold"/>
          <w:b/>
          <w:bCs/>
        </w:rPr>
        <w:t>full, incremental, and differential backups</w:t>
      </w:r>
      <w:r w:rsidRPr="00362535">
        <w:rPr>
          <w:rFonts w:ascii="Aptos SemiBold" w:hAnsi="Aptos SemiBold"/>
        </w:rPr>
        <w:t>.</w:t>
      </w:r>
    </w:p>
    <w:p w14:paraId="45ED8D66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Automation &amp; Scheduling</w:t>
      </w:r>
      <w:r w:rsidRPr="00362535">
        <w:rPr>
          <w:rFonts w:ascii="Aptos SemiBold" w:hAnsi="Aptos SemiBold"/>
        </w:rPr>
        <w:t xml:space="preserve"> – Uses </w:t>
      </w:r>
      <w:r w:rsidRPr="00362535">
        <w:rPr>
          <w:rFonts w:ascii="Aptos SemiBold" w:hAnsi="Aptos SemiBold"/>
          <w:b/>
          <w:bCs/>
        </w:rPr>
        <w:t>cron-based automation</w:t>
      </w:r>
      <w:r w:rsidRPr="00362535">
        <w:rPr>
          <w:rFonts w:ascii="Aptos SemiBold" w:hAnsi="Aptos SemiBold"/>
        </w:rPr>
        <w:t xml:space="preserve"> with pre/post-backup script execution.</w:t>
      </w:r>
    </w:p>
    <w:p w14:paraId="4556626A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Compression &amp; Encryption</w:t>
      </w:r>
      <w:r w:rsidRPr="00362535">
        <w:rPr>
          <w:rFonts w:ascii="Aptos SemiBold" w:hAnsi="Aptos SemiBold"/>
        </w:rPr>
        <w:t xml:space="preserve"> – Reduces storage space and </w:t>
      </w:r>
      <w:r w:rsidRPr="00362535">
        <w:rPr>
          <w:rFonts w:ascii="Aptos SemiBold" w:hAnsi="Aptos SemiBold"/>
          <w:b/>
          <w:bCs/>
        </w:rPr>
        <w:t>secures data</w:t>
      </w:r>
      <w:r w:rsidRPr="00362535">
        <w:rPr>
          <w:rFonts w:ascii="Aptos SemiBold" w:hAnsi="Aptos SemiBold"/>
        </w:rPr>
        <w:t xml:space="preserve"> (encryption requires external tools).</w:t>
      </w:r>
    </w:p>
    <w:p w14:paraId="1E0A469D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Logging &amp; Monitoring</w:t>
      </w:r>
      <w:r w:rsidRPr="00362535">
        <w:rPr>
          <w:rFonts w:ascii="Aptos SemiBold" w:hAnsi="Aptos SemiBold"/>
        </w:rPr>
        <w:t xml:space="preserve"> – Maintains detailed logs for troubleshooting and audit purposes.</w:t>
      </w:r>
    </w:p>
    <w:p w14:paraId="0B43C12A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Easy Restoration</w:t>
      </w:r>
      <w:r w:rsidRPr="00362535">
        <w:rPr>
          <w:rFonts w:ascii="Aptos SemiBold" w:hAnsi="Aptos SemiBold"/>
        </w:rPr>
        <w:t xml:space="preserve"> – Supports </w:t>
      </w:r>
      <w:r w:rsidRPr="00362535">
        <w:rPr>
          <w:rFonts w:ascii="Aptos SemiBold" w:hAnsi="Aptos SemiBold"/>
          <w:b/>
          <w:bCs/>
        </w:rPr>
        <w:t>full database recovery</w:t>
      </w:r>
      <w:r w:rsidRPr="00362535">
        <w:rPr>
          <w:rFonts w:ascii="Aptos SemiBold" w:hAnsi="Aptos SemiBold"/>
        </w:rPr>
        <w:t xml:space="preserve"> (but lacks native point-in-time recovery).</w:t>
      </w:r>
    </w:p>
    <w:p w14:paraId="415630B7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Extensible &amp; Configurable</w:t>
      </w:r>
      <w:r w:rsidRPr="00362535">
        <w:rPr>
          <w:rFonts w:ascii="Aptos SemiBold" w:hAnsi="Aptos SemiBold"/>
        </w:rPr>
        <w:t xml:space="preserve"> – Uses </w:t>
      </w:r>
      <w:r w:rsidRPr="00362535">
        <w:rPr>
          <w:rFonts w:ascii="Aptos SemiBold" w:hAnsi="Aptos SemiBold"/>
          <w:b/>
          <w:bCs/>
        </w:rPr>
        <w:t>INI/YAML-based configuration</w:t>
      </w:r>
      <w:r w:rsidRPr="00362535">
        <w:rPr>
          <w:rFonts w:ascii="Aptos SemiBold" w:hAnsi="Aptos SemiBold"/>
        </w:rPr>
        <w:t xml:space="preserve"> and supports plugins for customization.</w:t>
      </w:r>
    </w:p>
    <w:p w14:paraId="2297A8C2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8" w:name="_Toc191894306"/>
      <w:bookmarkStart w:id="9" w:name="ideal-use-cases"/>
      <w:bookmarkEnd w:id="7"/>
      <w:r w:rsidRPr="00362535">
        <w:rPr>
          <w:rFonts w:ascii="Aptos SemiBold" w:hAnsi="Aptos SemiBold"/>
        </w:rPr>
        <w:t>Ideal Use Cases:</w:t>
      </w:r>
      <w:bookmarkEnd w:id="8"/>
    </w:p>
    <w:p w14:paraId="2F31F0DF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Small to medium-sized </w:t>
      </w:r>
      <w:r w:rsidRPr="00362535">
        <w:rPr>
          <w:rFonts w:ascii="Aptos SemiBold" w:hAnsi="Aptos SemiBold"/>
          <w:b/>
          <w:bCs/>
        </w:rPr>
        <w:t>MySQL databases</w:t>
      </w:r>
      <w:r w:rsidRPr="00362535">
        <w:rPr>
          <w:rFonts w:ascii="Aptos SemiBold" w:hAnsi="Aptos SemiBold"/>
        </w:rPr>
        <w:t>.</w:t>
      </w:r>
      <w:r w:rsidRPr="00362535">
        <w:rPr>
          <w:rFonts w:ascii="Aptos SemiBold" w:hAnsi="Aptos SemiBold"/>
        </w:rPr>
        <w:br/>
        <w:t xml:space="preserve">Databases requiring </w:t>
      </w:r>
      <w:r w:rsidRPr="00362535">
        <w:rPr>
          <w:rFonts w:ascii="Aptos SemiBold" w:hAnsi="Aptos SemiBold"/>
          <w:b/>
          <w:bCs/>
        </w:rPr>
        <w:t>automated backups with basic retention policies</w:t>
      </w:r>
      <w:r w:rsidRPr="00362535">
        <w:rPr>
          <w:rFonts w:ascii="Aptos SemiBold" w:hAnsi="Aptos SemiBold"/>
        </w:rPr>
        <w:t>.</w:t>
      </w:r>
      <w:r w:rsidRPr="00362535">
        <w:rPr>
          <w:rFonts w:ascii="Aptos SemiBold" w:hAnsi="Aptos SemiBold"/>
        </w:rPr>
        <w:br/>
        <w:t xml:space="preserve">Users looking for </w:t>
      </w:r>
      <w:r w:rsidRPr="00362535">
        <w:rPr>
          <w:rFonts w:ascii="Aptos SemiBold" w:hAnsi="Aptos SemiBold"/>
          <w:b/>
          <w:bCs/>
        </w:rPr>
        <w:t>modular and extensible backup solutions</w:t>
      </w:r>
      <w:r w:rsidRPr="00362535">
        <w:rPr>
          <w:rFonts w:ascii="Aptos SemiBold" w:hAnsi="Aptos SemiBold"/>
        </w:rPr>
        <w:t xml:space="preserve"> with custom plugins.</w:t>
      </w:r>
    </w:p>
    <w:p w14:paraId="29F25F0C" w14:textId="59CAE4BC" w:rsidR="00B041D7" w:rsidRPr="00362535" w:rsidRDefault="00B041D7">
      <w:pPr>
        <w:rPr>
          <w:rFonts w:ascii="Aptos SemiBold" w:hAnsi="Aptos SemiBold"/>
        </w:rPr>
      </w:pPr>
    </w:p>
    <w:p w14:paraId="430FADF2" w14:textId="77777777" w:rsidR="00962C59" w:rsidRPr="00362535" w:rsidRDefault="00962C59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10" w:name="X4511b78a0e96dc2512b18355bc2d31ba8ebec6a"/>
      <w:bookmarkEnd w:id="5"/>
      <w:bookmarkEnd w:id="9"/>
      <w:r w:rsidRPr="00362535">
        <w:rPr>
          <w:rFonts w:ascii="Aptos SemiBold" w:hAnsi="Aptos SemiBold"/>
        </w:rPr>
        <w:br w:type="page"/>
      </w:r>
    </w:p>
    <w:p w14:paraId="52352680" w14:textId="4D9AB49C" w:rsidR="00B041D7" w:rsidRPr="00362535" w:rsidRDefault="00000000">
      <w:pPr>
        <w:pStyle w:val="Heading2"/>
        <w:rPr>
          <w:rFonts w:ascii="Aptos SemiBold" w:hAnsi="Aptos SemiBold"/>
        </w:rPr>
      </w:pPr>
      <w:bookmarkStart w:id="11" w:name="_Toc191894307"/>
      <w:r w:rsidRPr="00362535">
        <w:rPr>
          <w:rFonts w:ascii="Aptos SemiBold" w:hAnsi="Aptos SemiBold"/>
        </w:rPr>
        <w:lastRenderedPageBreak/>
        <w:t>3. Overview of ZRM Community Edition</w:t>
      </w:r>
      <w:bookmarkEnd w:id="11"/>
    </w:p>
    <w:p w14:paraId="5C12DFDB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Zmanda Recovery Manager (ZRM) </w:t>
      </w:r>
      <w:r w:rsidRPr="00362535">
        <w:rPr>
          <w:rFonts w:ascii="Aptos SemiBold" w:hAnsi="Aptos SemiBold"/>
          <w:b/>
          <w:bCs/>
        </w:rPr>
        <w:t>Community Edition</w:t>
      </w:r>
      <w:r w:rsidRPr="00362535">
        <w:rPr>
          <w:rFonts w:ascii="Aptos SemiBold" w:hAnsi="Aptos SemiBold"/>
        </w:rPr>
        <w:t xml:space="preserve"> is a </w:t>
      </w:r>
      <w:r w:rsidRPr="00362535">
        <w:rPr>
          <w:rFonts w:ascii="Aptos SemiBold" w:hAnsi="Aptos SemiBold"/>
          <w:b/>
          <w:bCs/>
        </w:rPr>
        <w:t>specialized MySQL backup solution</w:t>
      </w:r>
      <w:r w:rsidRPr="00362535">
        <w:rPr>
          <w:rFonts w:ascii="Aptos SemiBold" w:hAnsi="Aptos SemiBold"/>
        </w:rPr>
        <w:t xml:space="preserve"> that supports </w:t>
      </w:r>
      <w:r w:rsidRPr="00362535">
        <w:rPr>
          <w:rFonts w:ascii="Aptos SemiBold" w:hAnsi="Aptos SemiBold"/>
          <w:b/>
          <w:bCs/>
        </w:rPr>
        <w:t>logical, raw (LVM snapshots), and binary log backups</w:t>
      </w:r>
      <w:r w:rsidRPr="00362535">
        <w:rPr>
          <w:rFonts w:ascii="Aptos SemiBold" w:hAnsi="Aptos SemiBold"/>
        </w:rPr>
        <w:t>, making it a robust choice for database administrators.</w:t>
      </w:r>
    </w:p>
    <w:p w14:paraId="5B22A8DA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12" w:name="_Toc191894308"/>
      <w:bookmarkStart w:id="13" w:name="key-features-1"/>
      <w:r w:rsidRPr="00362535">
        <w:rPr>
          <w:rFonts w:ascii="Aptos SemiBold" w:hAnsi="Aptos SemiBold"/>
        </w:rPr>
        <w:t>Key Features:</w:t>
      </w:r>
      <w:bookmarkEnd w:id="12"/>
    </w:p>
    <w:p w14:paraId="5BB49A4C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Multiple Backup Methods</w:t>
      </w:r>
      <w:r w:rsidRPr="00362535">
        <w:rPr>
          <w:rFonts w:ascii="Aptos SemiBold" w:hAnsi="Aptos SemiBold"/>
        </w:rPr>
        <w:t xml:space="preserve"> – Supports </w:t>
      </w:r>
      <w:r w:rsidRPr="00362535">
        <w:rPr>
          <w:rStyle w:val="VerbatimChar"/>
          <w:rFonts w:ascii="Aptos SemiBold" w:hAnsi="Aptos SemiBold"/>
        </w:rPr>
        <w:t>mysqldump</w:t>
      </w:r>
      <w:r w:rsidRPr="00362535">
        <w:rPr>
          <w:rFonts w:ascii="Aptos SemiBold" w:hAnsi="Aptos SemiBold"/>
        </w:rPr>
        <w:t xml:space="preserve">, </w:t>
      </w:r>
      <w:r w:rsidRPr="00362535">
        <w:rPr>
          <w:rFonts w:ascii="Aptos SemiBold" w:hAnsi="Aptos SemiBold"/>
          <w:b/>
          <w:bCs/>
        </w:rPr>
        <w:t>LVM snapshots</w:t>
      </w:r>
      <w:r w:rsidRPr="00362535">
        <w:rPr>
          <w:rFonts w:ascii="Aptos SemiBold" w:hAnsi="Aptos SemiBold"/>
        </w:rPr>
        <w:t xml:space="preserve">, and </w:t>
      </w:r>
      <w:r w:rsidRPr="00362535">
        <w:rPr>
          <w:rFonts w:ascii="Aptos SemiBold" w:hAnsi="Aptos SemiBold"/>
          <w:b/>
          <w:bCs/>
        </w:rPr>
        <w:t>binary log backups</w:t>
      </w:r>
      <w:r w:rsidRPr="00362535">
        <w:rPr>
          <w:rFonts w:ascii="Aptos SemiBold" w:hAnsi="Aptos SemiBold"/>
        </w:rPr>
        <w:t>.</w:t>
      </w:r>
    </w:p>
    <w:p w14:paraId="3A902D0D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Automated Scheduling</w:t>
      </w:r>
      <w:r w:rsidRPr="00362535">
        <w:rPr>
          <w:rFonts w:ascii="Aptos SemiBold" w:hAnsi="Aptos SemiBold"/>
        </w:rPr>
        <w:t xml:space="preserve"> – Cron-based backups with </w:t>
      </w:r>
      <w:r w:rsidRPr="00362535">
        <w:rPr>
          <w:rFonts w:ascii="Aptos SemiBold" w:hAnsi="Aptos SemiBold"/>
          <w:b/>
          <w:bCs/>
        </w:rPr>
        <w:t>pre/post-backup scripts</w:t>
      </w:r>
      <w:r w:rsidRPr="00362535">
        <w:rPr>
          <w:rFonts w:ascii="Aptos SemiBold" w:hAnsi="Aptos SemiBold"/>
        </w:rPr>
        <w:t xml:space="preserve"> for customization.</w:t>
      </w:r>
    </w:p>
    <w:p w14:paraId="481D2496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Storage &amp; Retention Management</w:t>
      </w:r>
      <w:r w:rsidRPr="00362535">
        <w:rPr>
          <w:rFonts w:ascii="Aptos SemiBold" w:hAnsi="Aptos SemiBold"/>
        </w:rPr>
        <w:t xml:space="preserve"> – Saves backups </w:t>
      </w:r>
      <w:r w:rsidRPr="00362535">
        <w:rPr>
          <w:rFonts w:ascii="Aptos SemiBold" w:hAnsi="Aptos SemiBold"/>
          <w:b/>
          <w:bCs/>
        </w:rPr>
        <w:t>locally or remotely</w:t>
      </w:r>
      <w:r w:rsidRPr="00362535">
        <w:rPr>
          <w:rFonts w:ascii="Aptos SemiBold" w:hAnsi="Aptos SemiBold"/>
        </w:rPr>
        <w:t>, with auto-purge settings.</w:t>
      </w:r>
    </w:p>
    <w:p w14:paraId="211178AB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Encryption &amp; Compression</w:t>
      </w:r>
      <w:r w:rsidRPr="00362535">
        <w:rPr>
          <w:rFonts w:ascii="Aptos SemiBold" w:hAnsi="Aptos SemiBold"/>
        </w:rPr>
        <w:t xml:space="preserve"> – Uses </w:t>
      </w:r>
      <w:r w:rsidRPr="00362535">
        <w:rPr>
          <w:rFonts w:ascii="Aptos SemiBold" w:hAnsi="Aptos SemiBold"/>
          <w:b/>
          <w:bCs/>
        </w:rPr>
        <w:t>SSL and GPG encryption</w:t>
      </w:r>
      <w:r w:rsidRPr="00362535">
        <w:rPr>
          <w:rFonts w:ascii="Aptos SemiBold" w:hAnsi="Aptos SemiBold"/>
        </w:rPr>
        <w:t xml:space="preserve"> for secure backups and compression (gzip, bzip2) to reduce storage.</w:t>
      </w:r>
    </w:p>
    <w:p w14:paraId="364EFA5C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Monitoring &amp; Logging</w:t>
      </w:r>
      <w:r w:rsidRPr="00362535">
        <w:rPr>
          <w:rFonts w:ascii="Aptos SemiBold" w:hAnsi="Aptos SemiBold"/>
        </w:rPr>
        <w:t xml:space="preserve"> – Provides </w:t>
      </w:r>
      <w:r w:rsidRPr="00362535">
        <w:rPr>
          <w:rFonts w:ascii="Aptos SemiBold" w:hAnsi="Aptos SemiBold"/>
          <w:b/>
          <w:bCs/>
        </w:rPr>
        <w:t>detailed logs, email alerts, and backup verification</w:t>
      </w:r>
      <w:r w:rsidRPr="00362535">
        <w:rPr>
          <w:rFonts w:ascii="Aptos SemiBold" w:hAnsi="Aptos SemiBold"/>
        </w:rPr>
        <w:t xml:space="preserve"> for reliability.</w:t>
      </w:r>
    </w:p>
    <w:p w14:paraId="0EE764C8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Flexible Restoration</w:t>
      </w:r>
      <w:r w:rsidRPr="00362535">
        <w:rPr>
          <w:rFonts w:ascii="Aptos SemiBold" w:hAnsi="Aptos SemiBold"/>
        </w:rPr>
        <w:t xml:space="preserve"> – Supports </w:t>
      </w:r>
      <w:r w:rsidRPr="00362535">
        <w:rPr>
          <w:rFonts w:ascii="Aptos SemiBold" w:hAnsi="Aptos SemiBold"/>
          <w:b/>
          <w:bCs/>
        </w:rPr>
        <w:t>full recovery, point-in-time recovery (PITR), and selective table restoration</w:t>
      </w:r>
      <w:r w:rsidRPr="00362535">
        <w:rPr>
          <w:rFonts w:ascii="Aptos SemiBold" w:hAnsi="Aptos SemiBold"/>
        </w:rPr>
        <w:t>.</w:t>
      </w:r>
    </w:p>
    <w:p w14:paraId="5E11F976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14" w:name="_Toc191894309"/>
      <w:bookmarkStart w:id="15" w:name="ideal-use-cases-1"/>
      <w:bookmarkEnd w:id="13"/>
      <w:r w:rsidRPr="00362535">
        <w:rPr>
          <w:rFonts w:ascii="Aptos SemiBold" w:hAnsi="Aptos SemiBold"/>
        </w:rPr>
        <w:t>Ideal Use Cases:</w:t>
      </w:r>
      <w:bookmarkEnd w:id="14"/>
    </w:p>
    <w:p w14:paraId="729C1588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Large-scale </w:t>
      </w:r>
      <w:r w:rsidRPr="00362535">
        <w:rPr>
          <w:rFonts w:ascii="Aptos SemiBold" w:hAnsi="Aptos SemiBold"/>
          <w:b/>
          <w:bCs/>
        </w:rPr>
        <w:t>MySQL environments requiring PITR</w:t>
      </w:r>
      <w:r w:rsidRPr="00362535">
        <w:rPr>
          <w:rFonts w:ascii="Aptos SemiBold" w:hAnsi="Aptos SemiBold"/>
        </w:rPr>
        <w:t>.</w:t>
      </w:r>
      <w:r w:rsidRPr="00362535">
        <w:rPr>
          <w:rFonts w:ascii="Aptos SemiBold" w:hAnsi="Aptos SemiBold"/>
        </w:rPr>
        <w:br/>
        <w:t xml:space="preserve">Databases needing </w:t>
      </w:r>
      <w:r w:rsidRPr="00362535">
        <w:rPr>
          <w:rFonts w:ascii="Aptos SemiBold" w:hAnsi="Aptos SemiBold"/>
          <w:b/>
          <w:bCs/>
        </w:rPr>
        <w:t>secure, encrypted backups with compression</w:t>
      </w:r>
      <w:r w:rsidRPr="00362535">
        <w:rPr>
          <w:rFonts w:ascii="Aptos SemiBold" w:hAnsi="Aptos SemiBold"/>
        </w:rPr>
        <w:t>.</w:t>
      </w:r>
      <w:r w:rsidRPr="00362535">
        <w:rPr>
          <w:rFonts w:ascii="Aptos SemiBold" w:hAnsi="Aptos SemiBold"/>
        </w:rPr>
        <w:br/>
        <w:t xml:space="preserve">Users requiring </w:t>
      </w:r>
      <w:r w:rsidRPr="00362535">
        <w:rPr>
          <w:rFonts w:ascii="Aptos SemiBold" w:hAnsi="Aptos SemiBold"/>
          <w:b/>
          <w:bCs/>
        </w:rPr>
        <w:t>LVM snapshots for fast, consistent backups</w:t>
      </w:r>
      <w:r w:rsidRPr="00362535">
        <w:rPr>
          <w:rFonts w:ascii="Aptos SemiBold" w:hAnsi="Aptos SemiBold"/>
        </w:rPr>
        <w:t>.</w:t>
      </w:r>
    </w:p>
    <w:p w14:paraId="68F2F14C" w14:textId="57B5E201" w:rsidR="00B041D7" w:rsidRPr="00362535" w:rsidRDefault="00B041D7">
      <w:pPr>
        <w:rPr>
          <w:rFonts w:ascii="Aptos SemiBold" w:hAnsi="Aptos SemiBold"/>
        </w:rPr>
      </w:pPr>
    </w:p>
    <w:p w14:paraId="28999876" w14:textId="77777777" w:rsidR="00C3580D" w:rsidRPr="00362535" w:rsidRDefault="00C3580D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16" w:name="X8492a41ea132567393238e79ea68d206dc62e57"/>
      <w:bookmarkEnd w:id="10"/>
      <w:bookmarkEnd w:id="15"/>
      <w:r w:rsidRPr="00362535">
        <w:rPr>
          <w:rFonts w:ascii="Aptos SemiBold" w:hAnsi="Aptos SemiBold"/>
        </w:rPr>
        <w:br w:type="page"/>
      </w:r>
    </w:p>
    <w:p w14:paraId="4B1FEA38" w14:textId="7895DF04" w:rsidR="00B041D7" w:rsidRPr="00362535" w:rsidRDefault="00000000">
      <w:pPr>
        <w:pStyle w:val="Heading2"/>
        <w:rPr>
          <w:rFonts w:ascii="Aptos SemiBold" w:hAnsi="Aptos SemiBold"/>
        </w:rPr>
      </w:pPr>
      <w:bookmarkStart w:id="17" w:name="_Toc191894310"/>
      <w:r w:rsidRPr="00362535">
        <w:rPr>
          <w:rFonts w:ascii="Aptos SemiBold" w:hAnsi="Aptos SemiBold"/>
        </w:rPr>
        <w:lastRenderedPageBreak/>
        <w:t>4. Limitations of Holland Backup &amp; ZRM Community Edition</w:t>
      </w:r>
      <w:bookmarkEnd w:id="17"/>
    </w:p>
    <w:p w14:paraId="2269389E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18" w:name="_Toc191894311"/>
      <w:bookmarkStart w:id="19" w:name="holland-backup---limitations"/>
      <w:r w:rsidRPr="00362535">
        <w:rPr>
          <w:rFonts w:ascii="Aptos SemiBold" w:hAnsi="Aptos SemiBold"/>
        </w:rPr>
        <w:t>Holland Backup - Limitations</w:t>
      </w:r>
      <w:bookmarkEnd w:id="18"/>
    </w:p>
    <w:p w14:paraId="39ADC9CF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Primarily for MySQL</w:t>
      </w:r>
      <w:r w:rsidRPr="00362535">
        <w:rPr>
          <w:rFonts w:ascii="Aptos SemiBold" w:hAnsi="Aptos SemiBold"/>
        </w:rPr>
        <w:t xml:space="preserve"> – Limited support for other databases.</w:t>
      </w:r>
    </w:p>
    <w:p w14:paraId="5B23DDD1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Command-Line Based</w:t>
      </w:r>
      <w:r w:rsidRPr="00362535">
        <w:rPr>
          <w:rFonts w:ascii="Aptos SemiBold" w:hAnsi="Aptos SemiBold"/>
        </w:rPr>
        <w:t xml:space="preserve"> – Lacks a </w:t>
      </w:r>
      <w:r w:rsidRPr="00362535">
        <w:rPr>
          <w:rFonts w:ascii="Aptos SemiBold" w:hAnsi="Aptos SemiBold"/>
          <w:b/>
          <w:bCs/>
        </w:rPr>
        <w:t>graphical user interface (GUI)</w:t>
      </w:r>
      <w:r w:rsidRPr="00362535">
        <w:rPr>
          <w:rFonts w:ascii="Aptos SemiBold" w:hAnsi="Aptos SemiBold"/>
        </w:rPr>
        <w:t>.</w:t>
      </w:r>
    </w:p>
    <w:p w14:paraId="0A01900B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 Built-in Encryption</w:t>
      </w:r>
      <w:r w:rsidRPr="00362535">
        <w:rPr>
          <w:rFonts w:ascii="Aptos SemiBold" w:hAnsi="Aptos SemiBold"/>
        </w:rPr>
        <w:t xml:space="preserve"> – Requires external tools for </w:t>
      </w:r>
      <w:r w:rsidRPr="00362535">
        <w:rPr>
          <w:rFonts w:ascii="Aptos SemiBold" w:hAnsi="Aptos SemiBold"/>
          <w:b/>
          <w:bCs/>
        </w:rPr>
        <w:t>data encryption</w:t>
      </w:r>
      <w:r w:rsidRPr="00362535">
        <w:rPr>
          <w:rFonts w:ascii="Aptos SemiBold" w:hAnsi="Aptos SemiBold"/>
        </w:rPr>
        <w:t>.</w:t>
      </w:r>
    </w:p>
    <w:p w14:paraId="78FFA5CC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Limited Community Support</w:t>
      </w:r>
      <w:r w:rsidRPr="00362535">
        <w:rPr>
          <w:rFonts w:ascii="Aptos SemiBold" w:hAnsi="Aptos SemiBold"/>
        </w:rPr>
        <w:t xml:space="preserve"> – No official support; depends on </w:t>
      </w:r>
      <w:r w:rsidRPr="00362535">
        <w:rPr>
          <w:rFonts w:ascii="Aptos SemiBold" w:hAnsi="Aptos SemiBold"/>
          <w:b/>
          <w:bCs/>
        </w:rPr>
        <w:t>community forums</w:t>
      </w:r>
      <w:r w:rsidRPr="00362535">
        <w:rPr>
          <w:rFonts w:ascii="Aptos SemiBold" w:hAnsi="Aptos SemiBold"/>
        </w:rPr>
        <w:t>.</w:t>
      </w:r>
    </w:p>
    <w:p w14:paraId="02887EF8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 Point-in-Time Recovery (PITR)</w:t>
      </w:r>
      <w:r w:rsidRPr="00362535">
        <w:rPr>
          <w:rFonts w:ascii="Aptos SemiBold" w:hAnsi="Aptos SemiBold"/>
        </w:rPr>
        <w:t xml:space="preserve"> – Does not support </w:t>
      </w:r>
      <w:r w:rsidRPr="00362535">
        <w:rPr>
          <w:rFonts w:ascii="Aptos SemiBold" w:hAnsi="Aptos SemiBold"/>
          <w:b/>
          <w:bCs/>
        </w:rPr>
        <w:t>binary log backups</w:t>
      </w:r>
      <w:r w:rsidRPr="00362535">
        <w:rPr>
          <w:rFonts w:ascii="Aptos SemiBold" w:hAnsi="Aptos SemiBold"/>
        </w:rPr>
        <w:t>.</w:t>
      </w:r>
    </w:p>
    <w:p w14:paraId="497BAD4F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Performance Concerns for Large Databases</w:t>
      </w:r>
      <w:r w:rsidRPr="00362535">
        <w:rPr>
          <w:rFonts w:ascii="Aptos SemiBold" w:hAnsi="Aptos SemiBold"/>
        </w:rPr>
        <w:t xml:space="preserve"> – Logical backups (</w:t>
      </w:r>
      <w:r w:rsidRPr="00362535">
        <w:rPr>
          <w:rStyle w:val="VerbatimChar"/>
          <w:rFonts w:ascii="Aptos SemiBold" w:hAnsi="Aptos SemiBold"/>
        </w:rPr>
        <w:t>mysqldump</w:t>
      </w:r>
      <w:r w:rsidRPr="00362535">
        <w:rPr>
          <w:rFonts w:ascii="Aptos SemiBold" w:hAnsi="Aptos SemiBold"/>
        </w:rPr>
        <w:t>) can be slow.</w:t>
      </w:r>
    </w:p>
    <w:p w14:paraId="28B498E7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 Native Remote Storage Support</w:t>
      </w:r>
      <w:r w:rsidRPr="00362535">
        <w:rPr>
          <w:rFonts w:ascii="Aptos SemiBold" w:hAnsi="Aptos SemiBold"/>
        </w:rPr>
        <w:t xml:space="preserve"> – Requires manual configuration for </w:t>
      </w:r>
      <w:r w:rsidRPr="00362535">
        <w:rPr>
          <w:rFonts w:ascii="Aptos SemiBold" w:hAnsi="Aptos SemiBold"/>
          <w:b/>
          <w:bCs/>
        </w:rPr>
        <w:t>offsite backups</w:t>
      </w:r>
      <w:r w:rsidRPr="00362535">
        <w:rPr>
          <w:rFonts w:ascii="Aptos SemiBold" w:hAnsi="Aptos SemiBold"/>
        </w:rPr>
        <w:t>.</w:t>
      </w:r>
    </w:p>
    <w:p w14:paraId="335AA14C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20" w:name="_Toc191894312"/>
      <w:bookmarkStart w:id="21" w:name="zrm-community-edition---limitations"/>
      <w:bookmarkEnd w:id="19"/>
      <w:r w:rsidRPr="00362535">
        <w:rPr>
          <w:rFonts w:ascii="Aptos SemiBold" w:hAnsi="Aptos SemiBold"/>
        </w:rPr>
        <w:t>ZRM Community Edition - Limitations</w:t>
      </w:r>
      <w:bookmarkEnd w:id="20"/>
    </w:p>
    <w:p w14:paraId="36EAB01C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MySQL-Specific</w:t>
      </w:r>
      <w:r w:rsidRPr="00362535">
        <w:rPr>
          <w:rFonts w:ascii="Aptos SemiBold" w:hAnsi="Aptos SemiBold"/>
        </w:rPr>
        <w:t xml:space="preserve"> – Does not support other databases like </w:t>
      </w:r>
      <w:r w:rsidRPr="00362535">
        <w:rPr>
          <w:rFonts w:ascii="Aptos SemiBold" w:hAnsi="Aptos SemiBold"/>
          <w:b/>
          <w:bCs/>
        </w:rPr>
        <w:t>PostgreSQL or MongoDB</w:t>
      </w:r>
      <w:r w:rsidRPr="00362535">
        <w:rPr>
          <w:rFonts w:ascii="Aptos SemiBold" w:hAnsi="Aptos SemiBold"/>
        </w:rPr>
        <w:t>.</w:t>
      </w:r>
    </w:p>
    <w:p w14:paraId="6472F14B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LVM Setup Required</w:t>
      </w:r>
      <w:r w:rsidRPr="00362535">
        <w:rPr>
          <w:rFonts w:ascii="Aptos SemiBold" w:hAnsi="Aptos SemiBold"/>
        </w:rPr>
        <w:t xml:space="preserve"> – Needs </w:t>
      </w:r>
      <w:r w:rsidRPr="00362535">
        <w:rPr>
          <w:rFonts w:ascii="Aptos SemiBold" w:hAnsi="Aptos SemiBold"/>
          <w:b/>
          <w:bCs/>
        </w:rPr>
        <w:t>pre-configured LVM</w:t>
      </w:r>
      <w:r w:rsidRPr="00362535">
        <w:rPr>
          <w:rFonts w:ascii="Aptos SemiBold" w:hAnsi="Aptos SemiBold"/>
        </w:rPr>
        <w:t xml:space="preserve"> for raw backups.</w:t>
      </w:r>
    </w:p>
    <w:p w14:paraId="289FC342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 GUI</w:t>
      </w:r>
      <w:r w:rsidRPr="00362535">
        <w:rPr>
          <w:rFonts w:ascii="Aptos SemiBold" w:hAnsi="Aptos SemiBold"/>
        </w:rPr>
        <w:t xml:space="preserve"> – Fully </w:t>
      </w:r>
      <w:r w:rsidRPr="00362535">
        <w:rPr>
          <w:rFonts w:ascii="Aptos SemiBold" w:hAnsi="Aptos SemiBold"/>
          <w:b/>
          <w:bCs/>
        </w:rPr>
        <w:t>command-line-based</w:t>
      </w:r>
      <w:r w:rsidRPr="00362535">
        <w:rPr>
          <w:rFonts w:ascii="Aptos SemiBold" w:hAnsi="Aptos SemiBold"/>
        </w:rPr>
        <w:t>, making it difficult for non-technical users.</w:t>
      </w:r>
    </w:p>
    <w:p w14:paraId="14127BDE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Limited Community Support</w:t>
      </w:r>
      <w:r w:rsidRPr="00362535">
        <w:rPr>
          <w:rFonts w:ascii="Aptos SemiBold" w:hAnsi="Aptos SemiBold"/>
        </w:rPr>
        <w:t xml:space="preserve"> – No </w:t>
      </w:r>
      <w:r w:rsidRPr="00362535">
        <w:rPr>
          <w:rFonts w:ascii="Aptos SemiBold" w:hAnsi="Aptos SemiBold"/>
          <w:b/>
          <w:bCs/>
        </w:rPr>
        <w:t>enterprise-level support</w:t>
      </w:r>
      <w:r w:rsidRPr="00362535">
        <w:rPr>
          <w:rFonts w:ascii="Aptos SemiBold" w:hAnsi="Aptos SemiBold"/>
        </w:rPr>
        <w:t xml:space="preserve"> unless using the </w:t>
      </w:r>
      <w:r w:rsidRPr="00362535">
        <w:rPr>
          <w:rFonts w:ascii="Aptos SemiBold" w:hAnsi="Aptos SemiBold"/>
          <w:b/>
          <w:bCs/>
        </w:rPr>
        <w:t>paid version</w:t>
      </w:r>
      <w:r w:rsidRPr="00362535">
        <w:rPr>
          <w:rFonts w:ascii="Aptos SemiBold" w:hAnsi="Aptos SemiBold"/>
        </w:rPr>
        <w:t>.</w:t>
      </w:r>
    </w:p>
    <w:p w14:paraId="2426B2AA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t Cloud-Integrated</w:t>
      </w:r>
      <w:r w:rsidRPr="00362535">
        <w:rPr>
          <w:rFonts w:ascii="Aptos SemiBold" w:hAnsi="Aptos SemiBold"/>
        </w:rPr>
        <w:t xml:space="preserve"> – Lacks native support for </w:t>
      </w:r>
      <w:r w:rsidRPr="00362535">
        <w:rPr>
          <w:rFonts w:ascii="Aptos SemiBold" w:hAnsi="Aptos SemiBold"/>
          <w:b/>
          <w:bCs/>
        </w:rPr>
        <w:t>AWS, GCP, or Azure</w:t>
      </w:r>
      <w:r w:rsidRPr="00362535">
        <w:rPr>
          <w:rFonts w:ascii="Aptos SemiBold" w:hAnsi="Aptos SemiBold"/>
        </w:rPr>
        <w:t xml:space="preserve"> storage.</w:t>
      </w:r>
    </w:p>
    <w:p w14:paraId="7BA0F461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Backup Overhead on Large Databases</w:t>
      </w:r>
      <w:r w:rsidRPr="00362535">
        <w:rPr>
          <w:rFonts w:ascii="Aptos SemiBold" w:hAnsi="Aptos SemiBold"/>
        </w:rPr>
        <w:t xml:space="preserve"> – Mysqldump-based backups can impact </w:t>
      </w:r>
      <w:r w:rsidRPr="00362535">
        <w:rPr>
          <w:rFonts w:ascii="Aptos SemiBold" w:hAnsi="Aptos SemiBold"/>
          <w:b/>
          <w:bCs/>
        </w:rPr>
        <w:t>database performance</w:t>
      </w:r>
      <w:r w:rsidRPr="00362535">
        <w:rPr>
          <w:rFonts w:ascii="Aptos SemiBold" w:hAnsi="Aptos SemiBold"/>
        </w:rPr>
        <w:t>.</w:t>
      </w:r>
    </w:p>
    <w:p w14:paraId="68CC1829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Complex Configuration</w:t>
      </w:r>
      <w:r w:rsidRPr="00362535">
        <w:rPr>
          <w:rFonts w:ascii="Aptos SemiBold" w:hAnsi="Aptos SemiBold"/>
        </w:rPr>
        <w:t xml:space="preserve"> – PITR, encryption, and compression require </w:t>
      </w:r>
      <w:r w:rsidRPr="00362535">
        <w:rPr>
          <w:rFonts w:ascii="Aptos SemiBold" w:hAnsi="Aptos SemiBold"/>
          <w:b/>
          <w:bCs/>
        </w:rPr>
        <w:t>manual setup</w:t>
      </w:r>
      <w:r w:rsidRPr="00362535">
        <w:rPr>
          <w:rFonts w:ascii="Aptos SemiBold" w:hAnsi="Aptos SemiBold"/>
        </w:rPr>
        <w:t>.</w:t>
      </w:r>
    </w:p>
    <w:p w14:paraId="78C7BE86" w14:textId="77AC14CE" w:rsidR="00B041D7" w:rsidRPr="00362535" w:rsidRDefault="00B041D7">
      <w:pPr>
        <w:rPr>
          <w:rFonts w:ascii="Aptos SemiBold" w:hAnsi="Aptos SemiBold"/>
        </w:rPr>
      </w:pPr>
    </w:p>
    <w:p w14:paraId="77337FF3" w14:textId="77777777" w:rsidR="00284683" w:rsidRPr="00362535" w:rsidRDefault="00284683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22" w:name="Xcd394a9688915f3e86cedf04ed802b7c818f4d7"/>
      <w:bookmarkEnd w:id="16"/>
      <w:bookmarkEnd w:id="21"/>
      <w:r w:rsidRPr="00362535">
        <w:rPr>
          <w:rFonts w:ascii="Aptos SemiBold" w:hAnsi="Aptos SemiBold"/>
        </w:rPr>
        <w:br w:type="page"/>
      </w:r>
    </w:p>
    <w:p w14:paraId="21E50E85" w14:textId="70E75EFA" w:rsidR="00B041D7" w:rsidRPr="00362535" w:rsidRDefault="00000000">
      <w:pPr>
        <w:pStyle w:val="Heading2"/>
        <w:rPr>
          <w:rFonts w:ascii="Aptos SemiBold" w:hAnsi="Aptos SemiBold"/>
        </w:rPr>
      </w:pPr>
      <w:bookmarkStart w:id="23" w:name="_Toc191894313"/>
      <w:r w:rsidRPr="00362535">
        <w:rPr>
          <w:rFonts w:ascii="Aptos SemiBold" w:hAnsi="Aptos SemiBold"/>
        </w:rPr>
        <w:lastRenderedPageBreak/>
        <w:t>5. Comparative Summary</w:t>
      </w:r>
      <w:bookmarkEnd w:id="2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5"/>
        <w:gridCol w:w="2703"/>
        <w:gridCol w:w="4478"/>
      </w:tblGrid>
      <w:tr w:rsidR="00B041D7" w:rsidRPr="00362535" w14:paraId="3863BF8B" w14:textId="77777777" w:rsidTr="00B041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6AD742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Feature</w:t>
            </w:r>
          </w:p>
        </w:tc>
        <w:tc>
          <w:tcPr>
            <w:tcW w:w="0" w:type="auto"/>
          </w:tcPr>
          <w:p w14:paraId="7CD10219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Holland Backup</w:t>
            </w:r>
          </w:p>
        </w:tc>
        <w:tc>
          <w:tcPr>
            <w:tcW w:w="0" w:type="auto"/>
          </w:tcPr>
          <w:p w14:paraId="794A747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ZRM Community Edition</w:t>
            </w:r>
          </w:p>
        </w:tc>
      </w:tr>
      <w:tr w:rsidR="00B041D7" w:rsidRPr="00362535" w14:paraId="415A4725" w14:textId="77777777">
        <w:tc>
          <w:tcPr>
            <w:tcW w:w="0" w:type="auto"/>
          </w:tcPr>
          <w:p w14:paraId="65B81322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Database Support</w:t>
            </w:r>
          </w:p>
        </w:tc>
        <w:tc>
          <w:tcPr>
            <w:tcW w:w="0" w:type="auto"/>
          </w:tcPr>
          <w:p w14:paraId="61C2DEC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MySQL (Limited for others)</w:t>
            </w:r>
          </w:p>
        </w:tc>
        <w:tc>
          <w:tcPr>
            <w:tcW w:w="0" w:type="auto"/>
          </w:tcPr>
          <w:p w14:paraId="0BEA94C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MySQL only</w:t>
            </w:r>
          </w:p>
        </w:tc>
      </w:tr>
      <w:tr w:rsidR="00B041D7" w:rsidRPr="00362535" w14:paraId="79DB599D" w14:textId="77777777">
        <w:tc>
          <w:tcPr>
            <w:tcW w:w="0" w:type="auto"/>
          </w:tcPr>
          <w:p w14:paraId="3F6840C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Backup Methods</w:t>
            </w:r>
          </w:p>
        </w:tc>
        <w:tc>
          <w:tcPr>
            <w:tcW w:w="0" w:type="auto"/>
          </w:tcPr>
          <w:p w14:paraId="1D896F6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Full, incremental, differential</w:t>
            </w:r>
          </w:p>
        </w:tc>
        <w:tc>
          <w:tcPr>
            <w:tcW w:w="0" w:type="auto"/>
          </w:tcPr>
          <w:p w14:paraId="3C829D5A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Logical (</w:t>
            </w:r>
            <w:r w:rsidRPr="00362535">
              <w:rPr>
                <w:rStyle w:val="VerbatimChar"/>
                <w:rFonts w:ascii="Aptos SemiBold" w:hAnsi="Aptos SemiBold"/>
              </w:rPr>
              <w:t>mysqldump</w:t>
            </w:r>
            <w:r w:rsidRPr="00362535">
              <w:rPr>
                <w:rFonts w:ascii="Aptos SemiBold" w:hAnsi="Aptos SemiBold"/>
              </w:rPr>
              <w:t>), LVM snapshots, binary logs</w:t>
            </w:r>
          </w:p>
        </w:tc>
      </w:tr>
      <w:tr w:rsidR="00B041D7" w:rsidRPr="00362535" w14:paraId="50244028" w14:textId="77777777">
        <w:tc>
          <w:tcPr>
            <w:tcW w:w="0" w:type="auto"/>
          </w:tcPr>
          <w:p w14:paraId="6F09C6A8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Automation &amp; Scheduling</w:t>
            </w:r>
          </w:p>
        </w:tc>
        <w:tc>
          <w:tcPr>
            <w:tcW w:w="0" w:type="auto"/>
          </w:tcPr>
          <w:p w14:paraId="6517072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Cron-based</w:t>
            </w:r>
          </w:p>
        </w:tc>
        <w:tc>
          <w:tcPr>
            <w:tcW w:w="0" w:type="auto"/>
          </w:tcPr>
          <w:p w14:paraId="3F7A413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Cron-based</w:t>
            </w:r>
          </w:p>
        </w:tc>
      </w:tr>
      <w:tr w:rsidR="00B041D7" w:rsidRPr="00362535" w14:paraId="360E8A9E" w14:textId="77777777">
        <w:tc>
          <w:tcPr>
            <w:tcW w:w="0" w:type="auto"/>
          </w:tcPr>
          <w:p w14:paraId="19BE1753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Point-in-Time Recovery</w:t>
            </w:r>
          </w:p>
        </w:tc>
        <w:tc>
          <w:tcPr>
            <w:tcW w:w="0" w:type="auto"/>
          </w:tcPr>
          <w:p w14:paraId="2C9187F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t Supported</w:t>
            </w:r>
          </w:p>
        </w:tc>
        <w:tc>
          <w:tcPr>
            <w:tcW w:w="0" w:type="auto"/>
          </w:tcPr>
          <w:p w14:paraId="661B07FE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 (Binary Logs)</w:t>
            </w:r>
          </w:p>
        </w:tc>
      </w:tr>
      <w:tr w:rsidR="00B041D7" w:rsidRPr="00362535" w14:paraId="6BB20946" w14:textId="77777777">
        <w:tc>
          <w:tcPr>
            <w:tcW w:w="0" w:type="auto"/>
          </w:tcPr>
          <w:p w14:paraId="66E8A61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Compression</w:t>
            </w:r>
          </w:p>
        </w:tc>
        <w:tc>
          <w:tcPr>
            <w:tcW w:w="0" w:type="auto"/>
          </w:tcPr>
          <w:p w14:paraId="0638A04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 (gzip, bzip2)</w:t>
            </w:r>
          </w:p>
        </w:tc>
        <w:tc>
          <w:tcPr>
            <w:tcW w:w="0" w:type="auto"/>
          </w:tcPr>
          <w:p w14:paraId="4569175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 (gzip, bzip2)</w:t>
            </w:r>
          </w:p>
        </w:tc>
      </w:tr>
      <w:tr w:rsidR="00B041D7" w:rsidRPr="00362535" w14:paraId="1873ED88" w14:textId="77777777">
        <w:tc>
          <w:tcPr>
            <w:tcW w:w="0" w:type="auto"/>
          </w:tcPr>
          <w:p w14:paraId="281AAF0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Encryption</w:t>
            </w:r>
          </w:p>
        </w:tc>
        <w:tc>
          <w:tcPr>
            <w:tcW w:w="0" w:type="auto"/>
          </w:tcPr>
          <w:p w14:paraId="22B8747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Requires external tools</w:t>
            </w:r>
          </w:p>
        </w:tc>
        <w:tc>
          <w:tcPr>
            <w:tcW w:w="0" w:type="auto"/>
          </w:tcPr>
          <w:p w14:paraId="1959789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SL &amp; GPG encryption</w:t>
            </w:r>
          </w:p>
        </w:tc>
      </w:tr>
      <w:tr w:rsidR="00B041D7" w:rsidRPr="00362535" w14:paraId="523BE8FF" w14:textId="77777777">
        <w:tc>
          <w:tcPr>
            <w:tcW w:w="0" w:type="auto"/>
          </w:tcPr>
          <w:p w14:paraId="326C487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Retention Policies</w:t>
            </w:r>
          </w:p>
        </w:tc>
        <w:tc>
          <w:tcPr>
            <w:tcW w:w="0" w:type="auto"/>
          </w:tcPr>
          <w:p w14:paraId="7F257AD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</w:t>
            </w:r>
          </w:p>
        </w:tc>
        <w:tc>
          <w:tcPr>
            <w:tcW w:w="0" w:type="auto"/>
          </w:tcPr>
          <w:p w14:paraId="5BE7448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</w:t>
            </w:r>
          </w:p>
        </w:tc>
      </w:tr>
      <w:tr w:rsidR="00B041D7" w:rsidRPr="00362535" w14:paraId="18B57AA6" w14:textId="77777777">
        <w:tc>
          <w:tcPr>
            <w:tcW w:w="0" w:type="auto"/>
          </w:tcPr>
          <w:p w14:paraId="5F665A33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Remote Storage Support</w:t>
            </w:r>
          </w:p>
        </w:tc>
        <w:tc>
          <w:tcPr>
            <w:tcW w:w="0" w:type="auto"/>
          </w:tcPr>
          <w:p w14:paraId="749F2F0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Manual setup needed</w:t>
            </w:r>
          </w:p>
        </w:tc>
        <w:tc>
          <w:tcPr>
            <w:tcW w:w="0" w:type="auto"/>
          </w:tcPr>
          <w:p w14:paraId="19DB9A2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</w:t>
            </w:r>
          </w:p>
        </w:tc>
      </w:tr>
      <w:tr w:rsidR="00B041D7" w:rsidRPr="00362535" w14:paraId="480B9EA5" w14:textId="77777777">
        <w:tc>
          <w:tcPr>
            <w:tcW w:w="0" w:type="auto"/>
          </w:tcPr>
          <w:p w14:paraId="052EF9CA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Logging &amp; Monitoring</w:t>
            </w:r>
          </w:p>
        </w:tc>
        <w:tc>
          <w:tcPr>
            <w:tcW w:w="0" w:type="auto"/>
          </w:tcPr>
          <w:p w14:paraId="763178C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Logs and reports</w:t>
            </w:r>
          </w:p>
        </w:tc>
        <w:tc>
          <w:tcPr>
            <w:tcW w:w="0" w:type="auto"/>
          </w:tcPr>
          <w:p w14:paraId="62F40FB6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Logs, reports, email alerts</w:t>
            </w:r>
          </w:p>
        </w:tc>
      </w:tr>
      <w:tr w:rsidR="00B041D7" w:rsidRPr="00362535" w14:paraId="750B24C7" w14:textId="77777777">
        <w:tc>
          <w:tcPr>
            <w:tcW w:w="0" w:type="auto"/>
          </w:tcPr>
          <w:p w14:paraId="00D1FE8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Graphical Interface (GUI)</w:t>
            </w:r>
          </w:p>
        </w:tc>
        <w:tc>
          <w:tcPr>
            <w:tcW w:w="0" w:type="auto"/>
          </w:tcPr>
          <w:p w14:paraId="131D572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 GUI</w:t>
            </w:r>
          </w:p>
        </w:tc>
        <w:tc>
          <w:tcPr>
            <w:tcW w:w="0" w:type="auto"/>
          </w:tcPr>
          <w:p w14:paraId="67A6620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 GUI</w:t>
            </w:r>
          </w:p>
        </w:tc>
      </w:tr>
      <w:tr w:rsidR="00B041D7" w:rsidRPr="00362535" w14:paraId="33BE0FFE" w14:textId="77777777">
        <w:tc>
          <w:tcPr>
            <w:tcW w:w="0" w:type="auto"/>
          </w:tcPr>
          <w:p w14:paraId="478EEF69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LVM Snapshot Support</w:t>
            </w:r>
          </w:p>
        </w:tc>
        <w:tc>
          <w:tcPr>
            <w:tcW w:w="0" w:type="auto"/>
          </w:tcPr>
          <w:p w14:paraId="5183789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t supported</w:t>
            </w:r>
          </w:p>
        </w:tc>
        <w:tc>
          <w:tcPr>
            <w:tcW w:w="0" w:type="auto"/>
          </w:tcPr>
          <w:p w14:paraId="3BB54252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</w:t>
            </w:r>
          </w:p>
        </w:tc>
      </w:tr>
      <w:tr w:rsidR="00B041D7" w:rsidRPr="00362535" w14:paraId="42BD28FB" w14:textId="77777777">
        <w:tc>
          <w:tcPr>
            <w:tcW w:w="0" w:type="auto"/>
          </w:tcPr>
          <w:p w14:paraId="1D7852B3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Community Support</w:t>
            </w:r>
          </w:p>
        </w:tc>
        <w:tc>
          <w:tcPr>
            <w:tcW w:w="0" w:type="auto"/>
          </w:tcPr>
          <w:p w14:paraId="2C09652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Available (Limited)</w:t>
            </w:r>
          </w:p>
        </w:tc>
        <w:tc>
          <w:tcPr>
            <w:tcW w:w="0" w:type="auto"/>
          </w:tcPr>
          <w:p w14:paraId="7F7B92D6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Available (Limited)</w:t>
            </w:r>
          </w:p>
        </w:tc>
      </w:tr>
      <w:tr w:rsidR="00B041D7" w:rsidRPr="00362535" w14:paraId="5ED52FAD" w14:textId="77777777">
        <w:tc>
          <w:tcPr>
            <w:tcW w:w="0" w:type="auto"/>
          </w:tcPr>
          <w:p w14:paraId="6DDA0E28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Enterprise Support</w:t>
            </w:r>
          </w:p>
        </w:tc>
        <w:tc>
          <w:tcPr>
            <w:tcW w:w="0" w:type="auto"/>
          </w:tcPr>
          <w:p w14:paraId="615E00BA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 official support</w:t>
            </w:r>
          </w:p>
        </w:tc>
        <w:tc>
          <w:tcPr>
            <w:tcW w:w="0" w:type="auto"/>
          </w:tcPr>
          <w:p w14:paraId="6E4EC47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 official support (only in Enterprise version)</w:t>
            </w:r>
          </w:p>
        </w:tc>
      </w:tr>
    </w:tbl>
    <w:p w14:paraId="3392DD49" w14:textId="1FA717E0" w:rsidR="00B041D7" w:rsidRPr="00362535" w:rsidRDefault="00B041D7">
      <w:pPr>
        <w:rPr>
          <w:rFonts w:ascii="Aptos SemiBold" w:hAnsi="Aptos SemiBold"/>
        </w:rPr>
      </w:pPr>
    </w:p>
    <w:p w14:paraId="4197010D" w14:textId="77777777" w:rsidR="00A46582" w:rsidRPr="00362535" w:rsidRDefault="00A46582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24" w:name="X6b297cc947e0db5526be369b1f0f4ddc67b2415"/>
      <w:bookmarkEnd w:id="22"/>
      <w:r w:rsidRPr="00362535">
        <w:rPr>
          <w:rFonts w:ascii="Aptos SemiBold" w:hAnsi="Aptos SemiBold"/>
        </w:rPr>
        <w:br w:type="page"/>
      </w:r>
    </w:p>
    <w:p w14:paraId="24400067" w14:textId="03F3F8A8" w:rsidR="00B041D7" w:rsidRPr="00362535" w:rsidRDefault="00000000">
      <w:pPr>
        <w:pStyle w:val="Heading2"/>
        <w:rPr>
          <w:rFonts w:ascii="Aptos SemiBold" w:hAnsi="Aptos SemiBold"/>
        </w:rPr>
      </w:pPr>
      <w:bookmarkStart w:id="25" w:name="_Toc191894314"/>
      <w:r w:rsidRPr="00362535">
        <w:rPr>
          <w:rFonts w:ascii="Aptos SemiBold" w:hAnsi="Aptos SemiBold"/>
        </w:rPr>
        <w:lastRenderedPageBreak/>
        <w:t>6. Conclusion</w:t>
      </w:r>
      <w:bookmarkEnd w:id="25"/>
    </w:p>
    <w:p w14:paraId="465C42D0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Both </w:t>
      </w:r>
      <w:r w:rsidRPr="00362535">
        <w:rPr>
          <w:rFonts w:ascii="Aptos SemiBold" w:hAnsi="Aptos SemiBold"/>
          <w:b/>
          <w:bCs/>
        </w:rPr>
        <w:t>Holland Backup</w:t>
      </w:r>
      <w:r w:rsidRPr="00362535">
        <w:rPr>
          <w:rFonts w:ascii="Aptos SemiBold" w:hAnsi="Aptos SemiBold"/>
        </w:rPr>
        <w:t xml:space="preserve"> and </w:t>
      </w:r>
      <w:r w:rsidRPr="00362535">
        <w:rPr>
          <w:rFonts w:ascii="Aptos SemiBold" w:hAnsi="Aptos SemiBold"/>
          <w:b/>
          <w:bCs/>
        </w:rPr>
        <w:t>ZRM Community Edition</w:t>
      </w:r>
      <w:r w:rsidRPr="00362535">
        <w:rPr>
          <w:rFonts w:ascii="Aptos SemiBold" w:hAnsi="Aptos SemiBold"/>
        </w:rPr>
        <w:t xml:space="preserve"> provide reliable </w:t>
      </w:r>
      <w:r w:rsidRPr="00362535">
        <w:rPr>
          <w:rFonts w:ascii="Aptos SemiBold" w:hAnsi="Aptos SemiBold"/>
          <w:b/>
          <w:bCs/>
        </w:rPr>
        <w:t>backup and recovery solutions</w:t>
      </w:r>
      <w:r w:rsidRPr="00362535">
        <w:rPr>
          <w:rFonts w:ascii="Aptos SemiBold" w:hAnsi="Aptos SemiBold"/>
        </w:rPr>
        <w:t xml:space="preserve"> for MySQL, each with its own strengths and weaknesses:</w:t>
      </w:r>
    </w:p>
    <w:p w14:paraId="5C7C05C5" w14:textId="77777777" w:rsidR="00B041D7" w:rsidRPr="00362535" w:rsidRDefault="00000000">
      <w:pPr>
        <w:pStyle w:val="Compact"/>
        <w:numPr>
          <w:ilvl w:val="0"/>
          <w:numId w:val="6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Holland Backup</w:t>
      </w:r>
      <w:r w:rsidRPr="00362535">
        <w:rPr>
          <w:rFonts w:ascii="Aptos SemiBold" w:hAnsi="Aptos SemiBold"/>
        </w:rPr>
        <w:t xml:space="preserve"> is </w:t>
      </w:r>
      <w:r w:rsidRPr="00362535">
        <w:rPr>
          <w:rFonts w:ascii="Aptos SemiBold" w:hAnsi="Aptos SemiBold"/>
          <w:b/>
          <w:bCs/>
        </w:rPr>
        <w:t>lightweight, modular, and highly configurable</w:t>
      </w:r>
      <w:r w:rsidRPr="00362535">
        <w:rPr>
          <w:rFonts w:ascii="Aptos SemiBold" w:hAnsi="Aptos SemiBold"/>
        </w:rPr>
        <w:t xml:space="preserve">, making it ideal for </w:t>
      </w:r>
      <w:r w:rsidRPr="00362535">
        <w:rPr>
          <w:rFonts w:ascii="Aptos SemiBold" w:hAnsi="Aptos SemiBold"/>
          <w:b/>
          <w:bCs/>
        </w:rPr>
        <w:t>small to medium MySQL environments</w:t>
      </w:r>
      <w:r w:rsidRPr="00362535">
        <w:rPr>
          <w:rFonts w:ascii="Aptos SemiBold" w:hAnsi="Aptos SemiBold"/>
        </w:rPr>
        <w:t xml:space="preserve"> with basic </w:t>
      </w:r>
      <w:r w:rsidRPr="00362535">
        <w:rPr>
          <w:rFonts w:ascii="Aptos SemiBold" w:hAnsi="Aptos SemiBold"/>
          <w:b/>
          <w:bCs/>
        </w:rPr>
        <w:t>automated backups</w:t>
      </w:r>
      <w:r w:rsidRPr="00362535">
        <w:rPr>
          <w:rFonts w:ascii="Aptos SemiBold" w:hAnsi="Aptos SemiBold"/>
        </w:rPr>
        <w:t>.</w:t>
      </w:r>
    </w:p>
    <w:p w14:paraId="1CF63919" w14:textId="77777777" w:rsidR="00B041D7" w:rsidRPr="00362535" w:rsidRDefault="00000000">
      <w:pPr>
        <w:pStyle w:val="Compact"/>
        <w:numPr>
          <w:ilvl w:val="0"/>
          <w:numId w:val="6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ZRM Community Edition</w:t>
      </w:r>
      <w:r w:rsidRPr="00362535">
        <w:rPr>
          <w:rFonts w:ascii="Aptos SemiBold" w:hAnsi="Aptos SemiBold"/>
        </w:rPr>
        <w:t xml:space="preserve"> offers </w:t>
      </w:r>
      <w:r w:rsidRPr="00362535">
        <w:rPr>
          <w:rFonts w:ascii="Aptos SemiBold" w:hAnsi="Aptos SemiBold"/>
          <w:b/>
          <w:bCs/>
        </w:rPr>
        <w:t>advanced features like LVM snapshots, PITR, encryption, and remote storage support</w:t>
      </w:r>
      <w:r w:rsidRPr="00362535">
        <w:rPr>
          <w:rFonts w:ascii="Aptos SemiBold" w:hAnsi="Aptos SemiBold"/>
        </w:rPr>
        <w:t xml:space="preserve">, making it more suitable for </w:t>
      </w:r>
      <w:r w:rsidRPr="00362535">
        <w:rPr>
          <w:rFonts w:ascii="Aptos SemiBold" w:hAnsi="Aptos SemiBold"/>
          <w:b/>
          <w:bCs/>
        </w:rPr>
        <w:t>larger, security-conscious MySQL deployments</w:t>
      </w:r>
      <w:r w:rsidRPr="00362535">
        <w:rPr>
          <w:rFonts w:ascii="Aptos SemiBold" w:hAnsi="Aptos SemiBold"/>
        </w:rPr>
        <w:t>.</w:t>
      </w:r>
    </w:p>
    <w:p w14:paraId="2CF94874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26" w:name="_Toc191894315"/>
      <w:bookmarkStart w:id="27" w:name="recommendation"/>
      <w:r w:rsidRPr="00362535">
        <w:rPr>
          <w:rFonts w:ascii="Aptos SemiBold" w:hAnsi="Aptos SemiBold"/>
        </w:rPr>
        <w:t>Recommendation:</w:t>
      </w:r>
      <w:bookmarkEnd w:id="26"/>
    </w:p>
    <w:p w14:paraId="725D51D8" w14:textId="77777777" w:rsidR="00B041D7" w:rsidRPr="00362535" w:rsidRDefault="00000000">
      <w:pPr>
        <w:pStyle w:val="Compact"/>
        <w:numPr>
          <w:ilvl w:val="0"/>
          <w:numId w:val="7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Use Holland Backup</w:t>
      </w:r>
      <w:r w:rsidRPr="00362535">
        <w:rPr>
          <w:rFonts w:ascii="Aptos SemiBold" w:hAnsi="Aptos SemiBold"/>
        </w:rPr>
        <w:t xml:space="preserve"> if you need a </w:t>
      </w:r>
      <w:r w:rsidRPr="00362535">
        <w:rPr>
          <w:rFonts w:ascii="Aptos SemiBold" w:hAnsi="Aptos SemiBold"/>
          <w:b/>
          <w:bCs/>
        </w:rPr>
        <w:t>lightweight, flexible, and script-friendly</w:t>
      </w:r>
      <w:r w:rsidRPr="00362535">
        <w:rPr>
          <w:rFonts w:ascii="Aptos SemiBold" w:hAnsi="Aptos SemiBold"/>
        </w:rPr>
        <w:t xml:space="preserve"> backup solution.</w:t>
      </w:r>
    </w:p>
    <w:p w14:paraId="0119C528" w14:textId="77777777" w:rsidR="00B041D7" w:rsidRPr="00362535" w:rsidRDefault="00000000">
      <w:pPr>
        <w:pStyle w:val="Compact"/>
        <w:numPr>
          <w:ilvl w:val="0"/>
          <w:numId w:val="7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Use ZRM Community Edition</w:t>
      </w:r>
      <w:r w:rsidRPr="00362535">
        <w:rPr>
          <w:rFonts w:ascii="Aptos SemiBold" w:hAnsi="Aptos SemiBold"/>
        </w:rPr>
        <w:t xml:space="preserve"> if you need </w:t>
      </w:r>
      <w:r w:rsidRPr="00362535">
        <w:rPr>
          <w:rFonts w:ascii="Aptos SemiBold" w:hAnsi="Aptos SemiBold"/>
          <w:b/>
          <w:bCs/>
        </w:rPr>
        <w:t>PITR, LVM support, and secure encrypted backups</w:t>
      </w:r>
      <w:r w:rsidRPr="00362535">
        <w:rPr>
          <w:rFonts w:ascii="Aptos SemiBold" w:hAnsi="Aptos SemiBold"/>
        </w:rPr>
        <w:t xml:space="preserve"> for large production databases.</w:t>
      </w:r>
      <w:bookmarkEnd w:id="0"/>
      <w:bookmarkEnd w:id="24"/>
      <w:bookmarkEnd w:id="27"/>
    </w:p>
    <w:sectPr w:rsidR="00B041D7" w:rsidRPr="00362535" w:rsidSect="00362535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EE2CE" w14:textId="77777777" w:rsidR="00120355" w:rsidRDefault="00120355">
      <w:pPr>
        <w:spacing w:after="0"/>
      </w:pPr>
      <w:r>
        <w:separator/>
      </w:r>
    </w:p>
  </w:endnote>
  <w:endnote w:type="continuationSeparator" w:id="0">
    <w:p w14:paraId="34156AEC" w14:textId="77777777" w:rsidR="00120355" w:rsidRDefault="001203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87505D" w14:textId="77777777" w:rsidR="00120355" w:rsidRDefault="00120355">
      <w:r>
        <w:separator/>
      </w:r>
    </w:p>
  </w:footnote>
  <w:footnote w:type="continuationSeparator" w:id="0">
    <w:p w14:paraId="67FBAF39" w14:textId="77777777" w:rsidR="00120355" w:rsidRDefault="00120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40A1D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48F0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13C98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0661929">
    <w:abstractNumId w:val="0"/>
  </w:num>
  <w:num w:numId="2" w16cid:durableId="1596405699">
    <w:abstractNumId w:val="1"/>
  </w:num>
  <w:num w:numId="3" w16cid:durableId="1451589386">
    <w:abstractNumId w:val="1"/>
  </w:num>
  <w:num w:numId="4" w16cid:durableId="3195063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3823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32738481">
    <w:abstractNumId w:val="1"/>
  </w:num>
  <w:num w:numId="7" w16cid:durableId="488138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41D7"/>
    <w:rsid w:val="00120355"/>
    <w:rsid w:val="00211476"/>
    <w:rsid w:val="00232A6F"/>
    <w:rsid w:val="00284683"/>
    <w:rsid w:val="002912EB"/>
    <w:rsid w:val="00353294"/>
    <w:rsid w:val="00362535"/>
    <w:rsid w:val="00962C59"/>
    <w:rsid w:val="00985479"/>
    <w:rsid w:val="00A46582"/>
    <w:rsid w:val="00B041D7"/>
    <w:rsid w:val="00C358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91D4442"/>
  <w15:docId w15:val="{AB2FBBD2-86A0-45E8-95BA-2DE7E1F81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3294"/>
  </w:style>
  <w:style w:type="paragraph" w:styleId="Heading1">
    <w:name w:val="heading 1"/>
    <w:basedOn w:val="Normal"/>
    <w:next w:val="Normal"/>
    <w:link w:val="Heading1Char"/>
    <w:uiPriority w:val="9"/>
    <w:qFormat/>
    <w:rsid w:val="00353294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3294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294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53294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53294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53294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53294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5329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5329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353294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329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pPr>
      <w:keepNext/>
      <w:keepLines/>
      <w:spacing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353294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353294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TOC1">
    <w:name w:val="toc 1"/>
    <w:basedOn w:val="Normal"/>
    <w:next w:val="Normal"/>
    <w:autoRedefine/>
    <w:uiPriority w:val="39"/>
    <w:rsid w:val="00362535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36253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362535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35329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62535"/>
  </w:style>
  <w:style w:type="character" w:customStyle="1" w:styleId="Heading1Char">
    <w:name w:val="Heading 1 Char"/>
    <w:basedOn w:val="DefaultParagraphFont"/>
    <w:link w:val="Heading1"/>
    <w:uiPriority w:val="9"/>
    <w:rsid w:val="00353294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353294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353294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353294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353294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353294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353294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353294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353294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353294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353294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53294"/>
    <w:rPr>
      <w:b/>
      <w:bCs/>
    </w:rPr>
  </w:style>
  <w:style w:type="character" w:styleId="Emphasis">
    <w:name w:val="Emphasis"/>
    <w:uiPriority w:val="20"/>
    <w:qFormat/>
    <w:rsid w:val="00353294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353294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53294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3294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3294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353294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353294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353294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353294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353294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CF215-9E93-4283-843D-AB3EE3083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993</Words>
  <Characters>5666</Characters>
  <Application>Microsoft Office Word</Application>
  <DocSecurity>0</DocSecurity>
  <Lines>47</Lines>
  <Paragraphs>13</Paragraphs>
  <ScaleCrop>false</ScaleCrop>
  <Company/>
  <LinksUpToDate>false</LinksUpToDate>
  <CharactersWithSpaces>6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land Backup &amp; ZRM Community Edition</dc:title>
  <dc:creator>Yash Khokhar</dc:creator>
  <cp:keywords/>
  <cp:lastModifiedBy>Yash Khokhar</cp:lastModifiedBy>
  <cp:revision>8</cp:revision>
  <dcterms:created xsi:type="dcterms:W3CDTF">1970-01-01T00:00:00Z</dcterms:created>
  <dcterms:modified xsi:type="dcterms:W3CDTF">2025-03-08T10:29:00Z</dcterms:modified>
</cp:coreProperties>
</file>